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5C208" w14:textId="77777777" w:rsidR="00933F23" w:rsidRDefault="00933F23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b w:val="0"/>
          <w:color w:val="A61C00"/>
          <w:sz w:val="72"/>
          <w:szCs w:val="72"/>
        </w:rPr>
      </w:pPr>
      <w:bookmarkStart w:id="0" w:name="_aczyuw2yex2w" w:colFirst="0" w:colLast="0"/>
      <w:bookmarkEnd w:id="0"/>
    </w:p>
    <w:p w14:paraId="64A19188" w14:textId="02C756CE" w:rsidR="00933F23" w:rsidRPr="00AD5D96" w:rsidRDefault="00BA25EC" w:rsidP="00187138">
      <w:pPr>
        <w:pStyle w:val="Title"/>
        <w:pBdr>
          <w:top w:val="nil"/>
          <w:left w:val="nil"/>
          <w:bottom w:val="nil"/>
          <w:right w:val="nil"/>
          <w:between w:val="nil"/>
        </w:pBdr>
        <w:jc w:val="left"/>
        <w:rPr>
          <w:lang w:val="pt-PT"/>
        </w:rPr>
      </w:pPr>
      <w:bookmarkStart w:id="1" w:name="_tw1oef5gbz8v" w:colFirst="0" w:colLast="0"/>
      <w:bookmarkEnd w:id="1"/>
      <w:r w:rsidRPr="00AD5D96">
        <w:rPr>
          <w:b w:val="0"/>
          <w:color w:val="A61C00"/>
          <w:sz w:val="56"/>
          <w:szCs w:val="70"/>
          <w:lang w:val="pt-PT"/>
        </w:rPr>
        <w:t>Programação em Lógica</w:t>
      </w:r>
      <w:r w:rsidRPr="00AD5D96">
        <w:rPr>
          <w:lang w:val="pt-PT"/>
        </w:rPr>
        <w:br/>
      </w:r>
      <w:r w:rsidR="00AD5D96" w:rsidRPr="00AD5D96">
        <w:rPr>
          <w:sz w:val="72"/>
          <w:szCs w:val="94"/>
          <w:lang w:val="pt-PT"/>
        </w:rPr>
        <w:t xml:space="preserve">Problema de </w:t>
      </w:r>
      <w:r w:rsidR="004972B5">
        <w:rPr>
          <w:sz w:val="72"/>
          <w:szCs w:val="94"/>
          <w:lang w:val="pt-PT"/>
        </w:rPr>
        <w:t>Otimização</w:t>
      </w:r>
      <w:r w:rsidR="00AD5D96" w:rsidRPr="00AD5D96">
        <w:rPr>
          <w:sz w:val="72"/>
          <w:szCs w:val="94"/>
          <w:lang w:val="pt-PT"/>
        </w:rPr>
        <w:t xml:space="preserve"> em Carpooling</w:t>
      </w:r>
    </w:p>
    <w:p w14:paraId="25590C83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spacing w:after="3600" w:line="240" w:lineRule="auto"/>
        <w:rPr>
          <w:color w:val="666666"/>
          <w:sz w:val="20"/>
          <w:szCs w:val="20"/>
        </w:rPr>
        <w:sectPr w:rsidR="00933F23">
          <w:headerReference w:type="default" r:id="rId7"/>
          <w:footerReference w:type="default" r:id="rId8"/>
          <w:headerReference w:type="first" r:id="rId9"/>
          <w:footerReference w:type="first" r:id="rId10"/>
          <w:pgSz w:w="12240" w:h="15840"/>
          <w:pgMar w:top="1440" w:right="1440" w:bottom="1440" w:left="1440" w:header="0" w:footer="720" w:gutter="0"/>
          <w:pgNumType w:start="0"/>
          <w:cols w:space="720"/>
          <w:titlePg/>
        </w:sectPr>
      </w:pPr>
      <w:r>
        <w:rPr>
          <w:noProof/>
          <w:color w:val="666666"/>
          <w:sz w:val="20"/>
          <w:szCs w:val="20"/>
        </w:rPr>
        <w:drawing>
          <wp:inline distT="114300" distB="114300" distL="114300" distR="114300" wp14:anchorId="13E01F11" wp14:editId="181479D0">
            <wp:extent cx="447675" cy="57150"/>
            <wp:effectExtent l="0" t="0" r="0" b="0"/>
            <wp:docPr id="7" name="image1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short line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754D1B9" w14:textId="77777777" w:rsidR="00AD5D96" w:rsidRDefault="00AD5D9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32"/>
          <w:szCs w:val="32"/>
        </w:rPr>
      </w:pPr>
    </w:p>
    <w:p w14:paraId="4B3A9C6B" w14:textId="1F062ADF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lang w:val="pt-PT"/>
        </w:rPr>
      </w:pPr>
      <w:r w:rsidRPr="00AD5D96">
        <w:rPr>
          <w:b/>
          <w:bCs/>
          <w:sz w:val="24"/>
          <w:szCs w:val="28"/>
          <w:lang w:val="pt-PT"/>
        </w:rPr>
        <w:t>Leonor Martins de Sousa</w:t>
      </w:r>
      <w:r w:rsidRPr="00AD5D96">
        <w:rPr>
          <w:sz w:val="24"/>
          <w:szCs w:val="28"/>
          <w:lang w:val="pt-PT"/>
        </w:rPr>
        <w:t xml:space="preserve"> </w:t>
      </w:r>
      <w:r w:rsidR="00AD5D96">
        <w:rPr>
          <w:sz w:val="24"/>
          <w:szCs w:val="28"/>
          <w:lang w:val="pt-PT"/>
        </w:rPr>
        <w:t xml:space="preserve">  </w:t>
      </w:r>
      <w:r w:rsidRPr="00187138">
        <w:rPr>
          <w:lang w:val="pt-PT"/>
        </w:rPr>
        <w:t>201705377</w:t>
      </w:r>
    </w:p>
    <w:p w14:paraId="228F9EF9" w14:textId="52AB1EA3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sz w:val="32"/>
          <w:szCs w:val="32"/>
          <w:lang w:val="pt-PT"/>
        </w:rPr>
      </w:pPr>
      <w:r w:rsidRPr="00AD5D96">
        <w:rPr>
          <w:b/>
          <w:bCs/>
          <w:sz w:val="24"/>
          <w:szCs w:val="28"/>
          <w:lang w:val="pt-PT"/>
        </w:rPr>
        <w:t>Sílvia Jorge Moreira da Rocha</w:t>
      </w:r>
      <w:r w:rsidR="00AD5D96">
        <w:rPr>
          <w:b/>
          <w:bCs/>
          <w:sz w:val="24"/>
          <w:szCs w:val="28"/>
          <w:lang w:val="pt-PT"/>
        </w:rPr>
        <w:t xml:space="preserve">  </w:t>
      </w:r>
      <w:r w:rsidRPr="00AD5D96">
        <w:rPr>
          <w:sz w:val="18"/>
          <w:szCs w:val="18"/>
          <w:lang w:val="pt-PT"/>
        </w:rPr>
        <w:t xml:space="preserve"> </w:t>
      </w:r>
      <w:r w:rsidRPr="00187138">
        <w:rPr>
          <w:lang w:val="pt-PT"/>
        </w:rPr>
        <w:t>201704684</w:t>
      </w:r>
    </w:p>
    <w:p w14:paraId="7AD271B9" w14:textId="77777777" w:rsidR="00933F23" w:rsidRPr="00187138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</w:p>
    <w:p w14:paraId="7661BA0B" w14:textId="4075B785" w:rsidR="00933F23" w:rsidRPr="00187138" w:rsidRDefault="00AD5D9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  <w:r>
        <w:rPr>
          <w:lang w:val="pt-PT"/>
        </w:rPr>
        <w:t>3</w:t>
      </w:r>
      <w:r w:rsidR="00BA25EC" w:rsidRPr="00187138">
        <w:rPr>
          <w:lang w:val="pt-PT"/>
        </w:rPr>
        <w:t>MIEIC</w:t>
      </w:r>
      <w:r>
        <w:rPr>
          <w:lang w:val="pt-PT"/>
        </w:rPr>
        <w:t>01 –</w:t>
      </w:r>
      <w:r w:rsidR="00BA25EC" w:rsidRPr="00187138">
        <w:rPr>
          <w:lang w:val="pt-PT"/>
        </w:rPr>
        <w:t xml:space="preserve"> </w:t>
      </w:r>
      <w:r>
        <w:rPr>
          <w:lang w:val="pt-PT"/>
        </w:rPr>
        <w:t xml:space="preserve">Carpooling_1 </w:t>
      </w:r>
    </w:p>
    <w:p w14:paraId="1E2B314F" w14:textId="280297A8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 xml:space="preserve">Prof. </w:t>
      </w:r>
      <w:r w:rsidR="002E0B9D">
        <w:rPr>
          <w:lang w:val="pt-PT"/>
        </w:rPr>
        <w:t>Nuno Fonseca</w:t>
      </w:r>
    </w:p>
    <w:p w14:paraId="7A0F5A2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>Prof. Daniel Castro Silva</w:t>
      </w:r>
    </w:p>
    <w:p w14:paraId="3A0325D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  <w:sectPr w:rsidR="00933F23" w:rsidRPr="00187138">
          <w:type w:val="continuous"/>
          <w:pgSz w:w="12240" w:h="15840"/>
          <w:pgMar w:top="1440" w:right="1440" w:bottom="1440" w:left="1440" w:header="0" w:footer="720" w:gutter="0"/>
          <w:cols w:num="2" w:space="720" w:equalWidth="0">
            <w:col w:w="4320" w:space="720"/>
            <w:col w:w="4320" w:space="0"/>
          </w:cols>
        </w:sectPr>
      </w:pPr>
      <w:r w:rsidRPr="00187138">
        <w:rPr>
          <w:lang w:val="pt-PT"/>
        </w:rPr>
        <w:t>Prof. Rui Camacho</w:t>
      </w:r>
    </w:p>
    <w:p w14:paraId="25CFC3FC" w14:textId="77777777" w:rsidR="00933F23" w:rsidRDefault="00BA25EC">
      <w:pPr>
        <w:rPr>
          <w:b/>
          <w:color w:val="A61C00"/>
          <w:sz w:val="36"/>
          <w:szCs w:val="36"/>
        </w:rPr>
      </w:pPr>
      <w:proofErr w:type="spellStart"/>
      <w:r>
        <w:rPr>
          <w:b/>
          <w:color w:val="A61C00"/>
          <w:sz w:val="36"/>
          <w:szCs w:val="36"/>
        </w:rPr>
        <w:lastRenderedPageBreak/>
        <w:t>Índice</w:t>
      </w:r>
      <w:proofErr w:type="spellEnd"/>
    </w:p>
    <w:sdt>
      <w:sdtPr>
        <w:id w:val="-2095157438"/>
        <w:docPartObj>
          <w:docPartGallery w:val="Table of Contents"/>
          <w:docPartUnique/>
        </w:docPartObj>
      </w:sdtPr>
      <w:sdtEndPr/>
      <w:sdtContent>
        <w:p w14:paraId="136A21CB" w14:textId="5E6C100B" w:rsidR="00F978F6" w:rsidRDefault="00BA25EC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29049707" w:history="1">
            <w:r w:rsidR="00F978F6" w:rsidRPr="00BD5B7E">
              <w:rPr>
                <w:rStyle w:val="Hyperlink"/>
                <w:noProof/>
                <w:lang w:val="pt-PT"/>
              </w:rPr>
              <w:t>Resumo</w:t>
            </w:r>
            <w:r w:rsidR="00F978F6">
              <w:rPr>
                <w:noProof/>
                <w:webHidden/>
              </w:rPr>
              <w:tab/>
            </w:r>
            <w:r w:rsidR="00F978F6">
              <w:rPr>
                <w:noProof/>
                <w:webHidden/>
              </w:rPr>
              <w:fldChar w:fldCharType="begin"/>
            </w:r>
            <w:r w:rsidR="00F978F6">
              <w:rPr>
                <w:noProof/>
                <w:webHidden/>
              </w:rPr>
              <w:instrText xml:space="preserve"> PAGEREF _Toc29049707 \h </w:instrText>
            </w:r>
            <w:r w:rsidR="00F978F6">
              <w:rPr>
                <w:noProof/>
                <w:webHidden/>
              </w:rPr>
            </w:r>
            <w:r w:rsidR="00F978F6">
              <w:rPr>
                <w:noProof/>
                <w:webHidden/>
              </w:rPr>
              <w:fldChar w:fldCharType="separate"/>
            </w:r>
            <w:r w:rsidR="00F978F6">
              <w:rPr>
                <w:noProof/>
                <w:webHidden/>
              </w:rPr>
              <w:t>2</w:t>
            </w:r>
            <w:r w:rsidR="00F978F6">
              <w:rPr>
                <w:noProof/>
                <w:webHidden/>
              </w:rPr>
              <w:fldChar w:fldCharType="end"/>
            </w:r>
          </w:hyperlink>
        </w:p>
        <w:p w14:paraId="699F3073" w14:textId="64C98B69" w:rsidR="00F978F6" w:rsidRDefault="00F978F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9049708" w:history="1">
            <w:r w:rsidRPr="00BD5B7E">
              <w:rPr>
                <w:rStyle w:val="Hyperlink"/>
                <w:noProof/>
                <w:lang w:val="pt-PT"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49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2A577" w14:textId="2FA93722" w:rsidR="00F978F6" w:rsidRDefault="00F978F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9049709" w:history="1">
            <w:r w:rsidRPr="00BD5B7E">
              <w:rPr>
                <w:rStyle w:val="Hyperlink"/>
                <w:noProof/>
                <w:lang w:val="pt-PT"/>
              </w:rPr>
              <w:t>Descrição do Probl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49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2791C" w14:textId="2223D26C" w:rsidR="00F978F6" w:rsidRDefault="00F978F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9049710" w:history="1">
            <w:r w:rsidRPr="00BD5B7E">
              <w:rPr>
                <w:rStyle w:val="Hyperlink"/>
                <w:noProof/>
                <w:lang w:val="pt-PT"/>
              </w:rPr>
              <w:t>Abord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49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CE776" w14:textId="2F536C3B" w:rsidR="00F978F6" w:rsidRDefault="00F978F6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9049711" w:history="1">
            <w:r w:rsidRPr="00BD5B7E">
              <w:rPr>
                <w:rStyle w:val="Hyperlink"/>
                <w:noProof/>
                <w:lang w:val="pt-PT"/>
              </w:rPr>
              <w:t>Variáveis de Deci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49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86DDC" w14:textId="67DC09FC" w:rsidR="00F978F6" w:rsidRDefault="00F978F6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9049712" w:history="1">
            <w:r w:rsidRPr="00BD5B7E">
              <w:rPr>
                <w:rStyle w:val="Hyperlink"/>
                <w:noProof/>
                <w:lang w:val="pt-PT"/>
              </w:rPr>
              <w:t>Restr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49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B8284" w14:textId="5553B757" w:rsidR="00F978F6" w:rsidRDefault="00F978F6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9049713" w:history="1">
            <w:r w:rsidRPr="00BD5B7E">
              <w:rPr>
                <w:rStyle w:val="Hyperlink"/>
                <w:noProof/>
                <w:lang w:val="pt-PT"/>
              </w:rPr>
              <w:t>Função de Avali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49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AC384" w14:textId="7591A154" w:rsidR="00F978F6" w:rsidRDefault="00F978F6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9049714" w:history="1">
            <w:r w:rsidRPr="00BD5B7E">
              <w:rPr>
                <w:rStyle w:val="Hyperlink"/>
                <w:noProof/>
                <w:lang w:val="pt-PT"/>
              </w:rPr>
              <w:t>Estratégia de Pesqui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49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B7653" w14:textId="1A43CE7B" w:rsidR="00F978F6" w:rsidRDefault="00F978F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9049715" w:history="1">
            <w:r w:rsidRPr="00BD5B7E">
              <w:rPr>
                <w:rStyle w:val="Hyperlink"/>
                <w:noProof/>
                <w:lang w:val="pt-PT"/>
              </w:rPr>
              <w:t>Visualização da Sol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49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710B1" w14:textId="61FA5FFE" w:rsidR="00F978F6" w:rsidRDefault="00F978F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9049716" w:history="1">
            <w:r w:rsidRPr="00BD5B7E">
              <w:rPr>
                <w:rStyle w:val="Hyperlink"/>
                <w:noProof/>
                <w:lang w:val="pt-PT"/>
              </w:rPr>
              <w:t>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49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8152B" w14:textId="65B27C4C" w:rsidR="00F978F6" w:rsidRDefault="00F978F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9049717" w:history="1">
            <w:r w:rsidRPr="00BD5B7E">
              <w:rPr>
                <w:rStyle w:val="Hyperlink"/>
                <w:noProof/>
                <w:lang w:val="pt-PT"/>
              </w:rPr>
              <w:t>Conclusões e Trabalho Futu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49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0D54F" w14:textId="1B35F583" w:rsidR="00F978F6" w:rsidRDefault="00F978F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9049718" w:history="1">
            <w:r w:rsidRPr="00BD5B7E">
              <w:rPr>
                <w:rStyle w:val="Hyperlink"/>
                <w:noProof/>
                <w:lang w:val="pt-PT"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49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40480" w14:textId="6CA038CC" w:rsidR="00F978F6" w:rsidRDefault="00F978F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9049719" w:history="1">
            <w:r w:rsidRPr="00BD5B7E">
              <w:rPr>
                <w:rStyle w:val="Hyperlink"/>
                <w:noProof/>
                <w:lang w:val="pt-PT"/>
              </w:rPr>
              <w:t>Anex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49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8C1D6" w14:textId="4D0D545C" w:rsidR="00933F23" w:rsidRDefault="00BA25EC">
          <w:pPr>
            <w:tabs>
              <w:tab w:val="right" w:pos="9360"/>
            </w:tabs>
            <w:spacing w:after="80" w:line="240" w:lineRule="auto"/>
            <w:rPr>
              <w:color w:val="000000"/>
            </w:rPr>
          </w:pPr>
          <w:r>
            <w:fldChar w:fldCharType="end"/>
          </w:r>
        </w:p>
      </w:sdtContent>
    </w:sdt>
    <w:p w14:paraId="2990F819" w14:textId="77777777" w:rsidR="00933F23" w:rsidRDefault="00933F23"/>
    <w:p w14:paraId="398AAA41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</w:pPr>
    </w:p>
    <w:p w14:paraId="17B24AEB" w14:textId="77777777" w:rsidR="00933F23" w:rsidRDefault="00933F23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3" w:name="_wj249xa64hfo" w:colFirst="0" w:colLast="0"/>
      <w:bookmarkEnd w:id="3"/>
    </w:p>
    <w:p w14:paraId="2DF0E1E7" w14:textId="77777777" w:rsidR="00933F23" w:rsidRDefault="00BA25EC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4" w:name="_jtt03xnb5kvk" w:colFirst="0" w:colLast="0"/>
      <w:bookmarkEnd w:id="4"/>
      <w:r>
        <w:br w:type="page"/>
      </w:r>
    </w:p>
    <w:p w14:paraId="6CAD1782" w14:textId="41B9FE8C" w:rsidR="00AD5D96" w:rsidRDefault="00AD5D96" w:rsidP="00AD5D96">
      <w:pPr>
        <w:pStyle w:val="Heading1"/>
        <w:rPr>
          <w:lang w:val="pt-PT"/>
        </w:rPr>
      </w:pPr>
      <w:bookmarkStart w:id="5" w:name="_Toc29049707"/>
      <w:r>
        <w:rPr>
          <w:lang w:val="pt-PT"/>
        </w:rPr>
        <w:lastRenderedPageBreak/>
        <w:t>Resumo</w:t>
      </w:r>
      <w:bookmarkEnd w:id="5"/>
    </w:p>
    <w:p w14:paraId="6A248EF0" w14:textId="77777777" w:rsidR="00AD5D96" w:rsidRDefault="00AD5D96" w:rsidP="00AD5D96">
      <w:pPr>
        <w:rPr>
          <w:lang w:val="pt-PT"/>
        </w:rPr>
      </w:pPr>
      <w:r w:rsidRPr="00AD5D96">
        <w:rPr>
          <w:lang w:val="pt-PT"/>
        </w:rPr>
        <w:t xml:space="preserve">c) Resumo / Abstract: Contextualizar e resumir o trabalho, salientando o objetivo, o método utilizado e referindo os principais resultados e conclusões. </w:t>
      </w:r>
    </w:p>
    <w:p w14:paraId="4B7F45FF" w14:textId="77777777" w:rsidR="00AD5D96" w:rsidRPr="00AD5D96" w:rsidRDefault="00AD5D96" w:rsidP="0041238A">
      <w:pPr>
        <w:pStyle w:val="Heading1"/>
        <w:rPr>
          <w:lang w:val="pt-PT"/>
        </w:rPr>
      </w:pPr>
    </w:p>
    <w:p w14:paraId="57C0D02E" w14:textId="601973E0" w:rsidR="0041238A" w:rsidRDefault="0041238A" w:rsidP="0041238A">
      <w:pPr>
        <w:pStyle w:val="Heading1"/>
        <w:rPr>
          <w:lang w:val="pt-PT"/>
        </w:rPr>
      </w:pPr>
      <w:bookmarkStart w:id="6" w:name="_Toc29049708"/>
      <w:r>
        <w:rPr>
          <w:lang w:val="pt-PT"/>
        </w:rPr>
        <w:t>Introdução</w:t>
      </w:r>
      <w:bookmarkEnd w:id="6"/>
    </w:p>
    <w:p w14:paraId="14B90A35" w14:textId="77777777" w:rsidR="00AD5D96" w:rsidRDefault="00AD5D96" w:rsidP="00AD5D96">
      <w:pPr>
        <w:rPr>
          <w:lang w:val="pt-PT"/>
        </w:rPr>
      </w:pPr>
      <w:r w:rsidRPr="00AD5D96">
        <w:rPr>
          <w:lang w:val="pt-PT"/>
        </w:rPr>
        <w:t xml:space="preserve">d) 1. Introdução / Introduction: Descrição dos objetivos e motivação do trabalho, referência sucinta ao problema em análise (idealmente, referência a outros trabalhos sobre o mesmo problema e sua abordagem), e descrição sucinta da estrutura do resto do artigo. </w:t>
      </w:r>
    </w:p>
    <w:p w14:paraId="68554976" w14:textId="77777777" w:rsidR="00AD5D96" w:rsidRDefault="00AD5D96">
      <w:pPr>
        <w:rPr>
          <w:lang w:val="pt-PT"/>
        </w:rPr>
      </w:pPr>
    </w:p>
    <w:p w14:paraId="1CD0FD2E" w14:textId="18746F16" w:rsidR="002871C0" w:rsidRDefault="00000863" w:rsidP="00606297">
      <w:pPr>
        <w:rPr>
          <w:lang w:val="pt-PT"/>
        </w:rPr>
      </w:pPr>
      <w:r>
        <w:rPr>
          <w:lang w:val="pt-PT"/>
        </w:rPr>
        <w:tab/>
        <w:t xml:space="preserve">O </w:t>
      </w:r>
      <w:r w:rsidR="00606297">
        <w:rPr>
          <w:lang w:val="pt-PT"/>
        </w:rPr>
        <w:t>segundo</w:t>
      </w:r>
      <w:r>
        <w:rPr>
          <w:lang w:val="pt-PT"/>
        </w:rPr>
        <w:t xml:space="preserve"> projeto da unidade curricular PLOG tem </w:t>
      </w:r>
      <w:r w:rsidR="00606297">
        <w:rPr>
          <w:lang w:val="pt-PT"/>
        </w:rPr>
        <w:t xml:space="preserve">como </w:t>
      </w:r>
      <w:r w:rsidR="00606297" w:rsidRPr="00606297">
        <w:rPr>
          <w:lang w:val="pt-PT"/>
        </w:rPr>
        <w:t>objetivo a construção de um programa em Programação em Lógica com Restrições</w:t>
      </w:r>
      <w:r w:rsidR="00606297">
        <w:rPr>
          <w:lang w:val="pt-PT"/>
        </w:rPr>
        <w:t xml:space="preserve"> (PLR)</w:t>
      </w:r>
      <w:r w:rsidR="00606297" w:rsidRPr="00606297">
        <w:rPr>
          <w:lang w:val="pt-PT"/>
        </w:rPr>
        <w:t xml:space="preserve"> para a resolução de um problema de otimização</w:t>
      </w:r>
      <w:r w:rsidR="00606297">
        <w:rPr>
          <w:lang w:val="pt-PT"/>
        </w:rPr>
        <w:t>/</w:t>
      </w:r>
      <w:r w:rsidR="00606297" w:rsidRPr="00606297">
        <w:rPr>
          <w:lang w:val="pt-PT"/>
        </w:rPr>
        <w:t>decisão</w:t>
      </w:r>
      <w:r w:rsidR="00606297">
        <w:rPr>
          <w:lang w:val="pt-PT"/>
        </w:rPr>
        <w:t>.</w:t>
      </w:r>
    </w:p>
    <w:p w14:paraId="32CF227A" w14:textId="438BB2D9" w:rsidR="00AD5D96" w:rsidRDefault="0041238A" w:rsidP="00AD5D96">
      <w:pPr>
        <w:rPr>
          <w:lang w:val="pt-PT"/>
        </w:rPr>
      </w:pPr>
      <w:r>
        <w:rPr>
          <w:lang w:val="pt-PT"/>
        </w:rPr>
        <w:br w:type="page"/>
      </w:r>
    </w:p>
    <w:p w14:paraId="5396039F" w14:textId="5D736FC8" w:rsidR="00AD5D96" w:rsidRDefault="00AD5D96" w:rsidP="00AD5D96">
      <w:pPr>
        <w:pStyle w:val="Heading1"/>
        <w:rPr>
          <w:lang w:val="pt-PT"/>
        </w:rPr>
      </w:pPr>
      <w:bookmarkStart w:id="7" w:name="_Toc29049709"/>
      <w:r>
        <w:rPr>
          <w:lang w:val="pt-PT"/>
        </w:rPr>
        <w:lastRenderedPageBreak/>
        <w:t>Descrição do Problema</w:t>
      </w:r>
      <w:bookmarkEnd w:id="7"/>
    </w:p>
    <w:p w14:paraId="41C5929A" w14:textId="623D86ED" w:rsidR="00AD5D96" w:rsidRDefault="004972B5" w:rsidP="00AD5D96">
      <w:pPr>
        <w:rPr>
          <w:lang w:val="pt-PT"/>
        </w:rPr>
      </w:pPr>
      <w:r>
        <w:rPr>
          <w:lang w:val="pt-PT"/>
        </w:rPr>
        <w:tab/>
        <w:t xml:space="preserve">O problema em análise ao longo deste documento é um problema de otimização </w:t>
      </w:r>
      <w:r w:rsidR="00D74287">
        <w:rPr>
          <w:lang w:val="pt-PT"/>
        </w:rPr>
        <w:t>em que se pretende obter a máxima satisfação dos participantes de uma viagem de fim de curso ao mesmo tempo que se minimiza o número de carros a utilizar.</w:t>
      </w:r>
    </w:p>
    <w:p w14:paraId="3F976C2F" w14:textId="77777777" w:rsidR="00F978F6" w:rsidRDefault="00D74287" w:rsidP="00D74287">
      <w:pPr>
        <w:ind w:firstLine="720"/>
        <w:rPr>
          <w:lang w:val="pt-PT"/>
        </w:rPr>
      </w:pPr>
      <w:r>
        <w:rPr>
          <w:lang w:val="pt-PT"/>
        </w:rPr>
        <w:tab/>
        <w:t>Para que isto seja possível, cada</w:t>
      </w:r>
      <w:r w:rsidRPr="00D74287">
        <w:rPr>
          <w:lang w:val="pt-PT"/>
        </w:rPr>
        <w:t xml:space="preserve"> </w:t>
      </w:r>
      <w:r w:rsidRPr="004972B5">
        <w:rPr>
          <w:lang w:val="pt-PT"/>
        </w:rPr>
        <w:t xml:space="preserve">estudante deve indicar se tem ou não carro, a sua vontade (ou não) de levar carro, uma lista de colegas com quer formar grupo de viagem, e uma lista de colegas com quem não quer formar grupo de viagem. </w:t>
      </w:r>
    </w:p>
    <w:p w14:paraId="587F10C4" w14:textId="2634219E" w:rsidR="00D74287" w:rsidRDefault="00F978F6" w:rsidP="00F978F6">
      <w:pPr>
        <w:ind w:firstLine="720"/>
        <w:rPr>
          <w:lang w:val="pt-PT"/>
        </w:rPr>
      </w:pPr>
      <w:r>
        <w:rPr>
          <w:lang w:val="pt-PT"/>
        </w:rPr>
        <w:t xml:space="preserve">A resolução deste problema deve, por isso, ser modelada de forma a ser capaz de resolver problemas deste género com diferentes parâmetros de entrada. Esta modelação deverá tentar </w:t>
      </w:r>
      <w:r w:rsidR="00D74287" w:rsidRPr="004972B5">
        <w:rPr>
          <w:lang w:val="pt-PT"/>
        </w:rPr>
        <w:t xml:space="preserve">minimizar a quantidade de carros usados, maximizando ao mesmo tempo o grau de satisfação dos estudantes (de levar ou não o seu carro, e relativamente à composição dos grupos de viagem). </w:t>
      </w:r>
    </w:p>
    <w:p w14:paraId="31CD09CC" w14:textId="38FA8450" w:rsidR="00AD5D96" w:rsidRDefault="00AD5D96" w:rsidP="00AD5D96">
      <w:pPr>
        <w:rPr>
          <w:lang w:val="pt-PT"/>
        </w:rPr>
      </w:pPr>
    </w:p>
    <w:p w14:paraId="5FEC7C99" w14:textId="77777777" w:rsidR="00AD5D96" w:rsidRDefault="00AD5D96">
      <w:pPr>
        <w:rPr>
          <w:lang w:val="pt-PT"/>
        </w:rPr>
      </w:pPr>
      <w:r>
        <w:rPr>
          <w:lang w:val="pt-PT"/>
        </w:rPr>
        <w:br w:type="page"/>
      </w:r>
    </w:p>
    <w:p w14:paraId="1D17A949" w14:textId="2C1FCDEF" w:rsidR="00AD5D96" w:rsidRDefault="00AD5D96" w:rsidP="00AD5D96">
      <w:pPr>
        <w:pStyle w:val="Heading1"/>
        <w:rPr>
          <w:lang w:val="pt-PT"/>
        </w:rPr>
      </w:pPr>
      <w:bookmarkStart w:id="8" w:name="_Toc29049710"/>
      <w:r>
        <w:rPr>
          <w:lang w:val="pt-PT"/>
        </w:rPr>
        <w:lastRenderedPageBreak/>
        <w:t>Abordagem</w:t>
      </w:r>
      <w:bookmarkEnd w:id="8"/>
    </w:p>
    <w:p w14:paraId="4796B4CC" w14:textId="77777777" w:rsidR="004972B5" w:rsidRDefault="004972B5" w:rsidP="004972B5">
      <w:pPr>
        <w:rPr>
          <w:lang w:val="pt-PT"/>
        </w:rPr>
      </w:pPr>
      <w:r w:rsidRPr="00AD5D96">
        <w:rPr>
          <w:lang w:val="pt-PT"/>
        </w:rPr>
        <w:t xml:space="preserve">f) 3. Abordagem / Approach: Descrever a modelação do problema como um PSR / POR, de acordo com as subsecções seguintes: </w:t>
      </w:r>
    </w:p>
    <w:p w14:paraId="5B2C23BD" w14:textId="51CE232F" w:rsidR="00AD5D96" w:rsidRDefault="00AD5D96" w:rsidP="00AD5D96">
      <w:pPr>
        <w:pStyle w:val="Heading2"/>
        <w:rPr>
          <w:lang w:val="pt-PT"/>
        </w:rPr>
      </w:pPr>
      <w:bookmarkStart w:id="9" w:name="_Toc29049711"/>
      <w:r>
        <w:rPr>
          <w:lang w:val="pt-PT"/>
        </w:rPr>
        <w:t>Variáveis de Decisão</w:t>
      </w:r>
      <w:bookmarkEnd w:id="9"/>
    </w:p>
    <w:p w14:paraId="378E7670" w14:textId="77777777" w:rsidR="004972B5" w:rsidRDefault="004972B5" w:rsidP="004972B5">
      <w:pPr>
        <w:rPr>
          <w:lang w:val="pt-PT"/>
        </w:rPr>
      </w:pPr>
      <w:r w:rsidRPr="00AD5D96">
        <w:rPr>
          <w:lang w:val="pt-PT"/>
        </w:rPr>
        <w:t xml:space="preserve">g) 3.1 Variáveis de Decisão / Decision Variables: Descrever as variáveis de decisão e os seus domínios, e o seu significado no contexto do problema em análise. </w:t>
      </w:r>
    </w:p>
    <w:p w14:paraId="6C2895EB" w14:textId="6C0C3C06" w:rsidR="00AD5D96" w:rsidRDefault="00AD5D96" w:rsidP="00AD5D96">
      <w:pPr>
        <w:rPr>
          <w:lang w:val="pt-PT"/>
        </w:rPr>
      </w:pPr>
    </w:p>
    <w:p w14:paraId="2C67A280" w14:textId="3B8CEF37" w:rsidR="00AD5D96" w:rsidRDefault="00AD5D96" w:rsidP="00AD5D96">
      <w:pPr>
        <w:pStyle w:val="Heading2"/>
        <w:rPr>
          <w:lang w:val="pt-PT"/>
        </w:rPr>
      </w:pPr>
      <w:bookmarkStart w:id="10" w:name="_Toc29049712"/>
      <w:r>
        <w:rPr>
          <w:lang w:val="pt-PT"/>
        </w:rPr>
        <w:t>Restrições</w:t>
      </w:r>
      <w:bookmarkEnd w:id="10"/>
    </w:p>
    <w:p w14:paraId="29997E8C" w14:textId="77777777" w:rsidR="004972B5" w:rsidRDefault="004972B5" w:rsidP="004972B5">
      <w:pPr>
        <w:rPr>
          <w:lang w:val="pt-PT"/>
        </w:rPr>
      </w:pPr>
      <w:r w:rsidRPr="00AD5D96">
        <w:rPr>
          <w:lang w:val="pt-PT"/>
        </w:rPr>
        <w:t xml:space="preserve">h) 3.2 Restrições / Constraints: Descrever as restrições rígidas e flexíveis do problema e a sua implementação utilizando o SICStus Prolog. </w:t>
      </w:r>
    </w:p>
    <w:p w14:paraId="28C1EDD2" w14:textId="32CD46CA" w:rsidR="00AD5D96" w:rsidRDefault="00AD5D96" w:rsidP="00AD5D96">
      <w:pPr>
        <w:rPr>
          <w:lang w:val="pt-PT"/>
        </w:rPr>
      </w:pPr>
    </w:p>
    <w:p w14:paraId="08218163" w14:textId="61695225" w:rsidR="00AD5D96" w:rsidRDefault="00AD5D96" w:rsidP="00AD5D96">
      <w:pPr>
        <w:pStyle w:val="Heading2"/>
        <w:rPr>
          <w:lang w:val="pt-PT"/>
        </w:rPr>
      </w:pPr>
      <w:bookmarkStart w:id="11" w:name="_Toc29049713"/>
      <w:r>
        <w:rPr>
          <w:lang w:val="pt-PT"/>
        </w:rPr>
        <w:t>Função de Avaliação</w:t>
      </w:r>
      <w:bookmarkEnd w:id="11"/>
    </w:p>
    <w:p w14:paraId="2C608AB4" w14:textId="77777777" w:rsidR="004972B5" w:rsidRDefault="004972B5" w:rsidP="004972B5">
      <w:pPr>
        <w:rPr>
          <w:lang w:val="pt-PT"/>
        </w:rPr>
      </w:pPr>
      <w:r w:rsidRPr="00AD5D96">
        <w:rPr>
          <w:lang w:val="pt-PT"/>
        </w:rPr>
        <w:t xml:space="preserve">i) 3.3 Função de Avaliação / Evaluation Function: Descrever, quando for o caso, a forma de avaliar a solução obtida e a sua implementação utilizando o SICStus Prolog. </w:t>
      </w:r>
    </w:p>
    <w:p w14:paraId="20813DF8" w14:textId="1933157C" w:rsidR="004972B5" w:rsidRDefault="004972B5" w:rsidP="004972B5">
      <w:pPr>
        <w:rPr>
          <w:lang w:val="pt-PT"/>
        </w:rPr>
      </w:pPr>
    </w:p>
    <w:p w14:paraId="57CBE6F9" w14:textId="0FD72533" w:rsidR="004972B5" w:rsidRPr="004972B5" w:rsidRDefault="004972B5" w:rsidP="004972B5">
      <w:pPr>
        <w:pStyle w:val="Heading2"/>
        <w:rPr>
          <w:lang w:val="pt-PT"/>
        </w:rPr>
      </w:pPr>
      <w:bookmarkStart w:id="12" w:name="_Toc29049714"/>
      <w:r>
        <w:rPr>
          <w:lang w:val="pt-PT"/>
        </w:rPr>
        <w:t>Estratégia de Pesquisa</w:t>
      </w:r>
      <w:bookmarkEnd w:id="12"/>
    </w:p>
    <w:p w14:paraId="37B7C80E" w14:textId="77777777" w:rsidR="00AD5D96" w:rsidRDefault="00AD5D96" w:rsidP="00AD5D96">
      <w:pPr>
        <w:rPr>
          <w:lang w:val="pt-PT"/>
        </w:rPr>
      </w:pPr>
      <w:r w:rsidRPr="00AD5D96">
        <w:rPr>
          <w:lang w:val="pt-PT"/>
        </w:rPr>
        <w:t xml:space="preserve">j) 3.4 Estratégia de Pesquisa / Search Strategy: Descrever a estratégia de etiquetagem (labeling) utilizada ou implementada, nomeadamente heurísticas de ordenação de variáveis e valores. </w:t>
      </w:r>
    </w:p>
    <w:p w14:paraId="1EDF1A62" w14:textId="4B5517C7" w:rsidR="00AD5D96" w:rsidRDefault="00AD5D96">
      <w:pPr>
        <w:rPr>
          <w:lang w:val="pt-PT"/>
        </w:rPr>
      </w:pPr>
      <w:r>
        <w:rPr>
          <w:lang w:val="pt-PT"/>
        </w:rPr>
        <w:br w:type="page"/>
      </w:r>
    </w:p>
    <w:p w14:paraId="756E0B86" w14:textId="3FC28A87" w:rsidR="004972B5" w:rsidRDefault="004972B5" w:rsidP="004972B5">
      <w:pPr>
        <w:pStyle w:val="Heading1"/>
        <w:rPr>
          <w:lang w:val="pt-PT"/>
        </w:rPr>
      </w:pPr>
      <w:bookmarkStart w:id="13" w:name="_Toc29049715"/>
      <w:r>
        <w:rPr>
          <w:lang w:val="pt-PT"/>
        </w:rPr>
        <w:lastRenderedPageBreak/>
        <w:t>Visualização da Solução</w:t>
      </w:r>
      <w:bookmarkEnd w:id="13"/>
    </w:p>
    <w:p w14:paraId="7268580D" w14:textId="0EB5F469" w:rsidR="00AD5D96" w:rsidRDefault="00AD5D96" w:rsidP="00AD5D96">
      <w:pPr>
        <w:rPr>
          <w:lang w:val="pt-PT"/>
        </w:rPr>
      </w:pPr>
      <w:r w:rsidRPr="00AD5D96">
        <w:rPr>
          <w:lang w:val="pt-PT"/>
        </w:rPr>
        <w:t xml:space="preserve">k) 4. Visualização da Solução / Solution Presentation: Explicar os predicados que permitem visualizar a solução em modo de texto. </w:t>
      </w:r>
    </w:p>
    <w:p w14:paraId="2A0BCD5E" w14:textId="77777777" w:rsidR="00AD5D96" w:rsidRDefault="00AD5D96" w:rsidP="00AD5D96">
      <w:pPr>
        <w:rPr>
          <w:lang w:val="pt-PT"/>
        </w:rPr>
      </w:pPr>
      <w:r>
        <w:rPr>
          <w:lang w:val="pt-PT"/>
        </w:rPr>
        <w:br w:type="page"/>
      </w:r>
    </w:p>
    <w:p w14:paraId="1A7E17EB" w14:textId="2803833B" w:rsidR="00AD5D96" w:rsidRDefault="004972B5" w:rsidP="004972B5">
      <w:pPr>
        <w:pStyle w:val="Heading1"/>
        <w:rPr>
          <w:lang w:val="pt-PT"/>
        </w:rPr>
      </w:pPr>
      <w:bookmarkStart w:id="14" w:name="_Toc29049716"/>
      <w:r>
        <w:rPr>
          <w:lang w:val="pt-PT"/>
        </w:rPr>
        <w:lastRenderedPageBreak/>
        <w:t>Resultados</w:t>
      </w:r>
      <w:bookmarkEnd w:id="14"/>
    </w:p>
    <w:p w14:paraId="5AF891E2" w14:textId="77777777" w:rsidR="004972B5" w:rsidRDefault="004972B5" w:rsidP="00AD5D96">
      <w:pPr>
        <w:rPr>
          <w:lang w:val="pt-PT"/>
        </w:rPr>
      </w:pPr>
    </w:p>
    <w:p w14:paraId="29A74E22" w14:textId="3D68079B" w:rsidR="00AD5D96" w:rsidRDefault="00AD5D96" w:rsidP="00AD5D96">
      <w:pPr>
        <w:rPr>
          <w:lang w:val="pt-PT"/>
        </w:rPr>
      </w:pPr>
      <w:r w:rsidRPr="00AD5D96">
        <w:rPr>
          <w:lang w:val="pt-PT"/>
        </w:rPr>
        <w:t xml:space="preserve">l) 5. Resultados / Results: Incluir exemplos de aplicação em instâncias do problema com diferentes dimensões e analisar os resultados obtidos. Devem ser testadas diferentes estratégias de pesquisa (heurísticas de escolha de variável e de valor), comparando os resultados obtidos. Devem ser utilizadas formas convenientes para apresentação dos resultados (tabelas e/ou gráficos). </w:t>
      </w:r>
    </w:p>
    <w:p w14:paraId="57DA2708" w14:textId="58BA5556" w:rsidR="00AD5D96" w:rsidRDefault="00AD5D96">
      <w:pPr>
        <w:rPr>
          <w:b/>
          <w:color w:val="A61C00"/>
          <w:sz w:val="36"/>
          <w:szCs w:val="36"/>
          <w:lang w:val="pt-PT"/>
        </w:rPr>
      </w:pPr>
      <w:r>
        <w:rPr>
          <w:b/>
          <w:color w:val="A61C00"/>
          <w:sz w:val="36"/>
          <w:szCs w:val="36"/>
          <w:lang w:val="pt-PT"/>
        </w:rPr>
        <w:br w:type="page"/>
      </w:r>
    </w:p>
    <w:p w14:paraId="6E0606A6" w14:textId="2C6759DC" w:rsidR="004972B5" w:rsidRDefault="004972B5" w:rsidP="004972B5">
      <w:pPr>
        <w:pStyle w:val="Heading1"/>
        <w:rPr>
          <w:lang w:val="pt-PT"/>
        </w:rPr>
      </w:pPr>
      <w:bookmarkStart w:id="15" w:name="_Toc29049717"/>
      <w:r>
        <w:rPr>
          <w:lang w:val="pt-PT"/>
        </w:rPr>
        <w:lastRenderedPageBreak/>
        <w:t>Conclusões e Trabalho Futuro</w:t>
      </w:r>
      <w:bookmarkEnd w:id="15"/>
    </w:p>
    <w:p w14:paraId="6DA784BA" w14:textId="7457F95B" w:rsidR="00AD5D96" w:rsidRDefault="00AD5D96" w:rsidP="00AD5D96">
      <w:pPr>
        <w:rPr>
          <w:lang w:val="pt-PT"/>
        </w:rPr>
      </w:pPr>
      <w:r w:rsidRPr="00AD5D96">
        <w:rPr>
          <w:lang w:val="pt-PT"/>
        </w:rPr>
        <w:t xml:space="preserve">m) 6. Conclusões e Trabalho Futuro / Conclusions and Future Work: Que conclusões retira </w:t>
      </w:r>
      <w:bookmarkStart w:id="16" w:name="_GoBack"/>
      <w:r w:rsidRPr="00AD5D96">
        <w:rPr>
          <w:lang w:val="pt-PT"/>
        </w:rPr>
        <w:t xml:space="preserve">deste </w:t>
      </w:r>
      <w:bookmarkEnd w:id="16"/>
      <w:r w:rsidRPr="00AD5D96">
        <w:rPr>
          <w:lang w:val="pt-PT"/>
        </w:rPr>
        <w:t xml:space="preserve">projeto? O que mostram os resultados obtidos? Quais as vantagens e limitações da solução proposta? Como poderia melhorar o trabalho desenvolvido? </w:t>
      </w:r>
    </w:p>
    <w:p w14:paraId="20242205" w14:textId="77777777" w:rsidR="00AD5D96" w:rsidRDefault="00AD5D96">
      <w:pPr>
        <w:rPr>
          <w:rFonts w:asciiTheme="majorHAnsi" w:hAnsiTheme="majorHAnsi"/>
          <w:b/>
          <w:color w:val="A61C00"/>
          <w:sz w:val="36"/>
          <w:szCs w:val="36"/>
          <w:lang w:val="pt-PT"/>
        </w:rPr>
      </w:pPr>
      <w:r>
        <w:rPr>
          <w:lang w:val="pt-PT"/>
        </w:rPr>
        <w:br w:type="page"/>
      </w:r>
    </w:p>
    <w:p w14:paraId="1A917F87" w14:textId="3A13AEC2" w:rsidR="00D92D54" w:rsidRDefault="00D92D54" w:rsidP="00D92D54">
      <w:pPr>
        <w:pStyle w:val="Heading1"/>
        <w:rPr>
          <w:lang w:val="pt-PT"/>
        </w:rPr>
      </w:pPr>
      <w:bookmarkStart w:id="17" w:name="_Toc29049718"/>
      <w:r>
        <w:rPr>
          <w:lang w:val="pt-PT"/>
        </w:rPr>
        <w:lastRenderedPageBreak/>
        <w:t>Bibliografia</w:t>
      </w:r>
      <w:bookmarkEnd w:id="17"/>
    </w:p>
    <w:p w14:paraId="153E463E" w14:textId="77777777" w:rsidR="004972B5" w:rsidRDefault="004972B5" w:rsidP="004972B5">
      <w:pPr>
        <w:rPr>
          <w:lang w:val="pt-PT"/>
        </w:rPr>
      </w:pPr>
      <w:r w:rsidRPr="00AD5D96">
        <w:rPr>
          <w:lang w:val="pt-PT"/>
        </w:rPr>
        <w:t xml:space="preserve">n) Bibliografia / References: Livros, artigos, páginas Web, usados para desenvolver o trabalho, apresentados segundo o formato sugerido no template. </w:t>
      </w:r>
    </w:p>
    <w:p w14:paraId="11196E40" w14:textId="77777777" w:rsidR="004972B5" w:rsidRDefault="004972B5" w:rsidP="004972B5">
      <w:pPr>
        <w:rPr>
          <w:b/>
          <w:color w:val="A61C00"/>
          <w:sz w:val="36"/>
          <w:szCs w:val="36"/>
          <w:lang w:val="pt-PT"/>
        </w:rPr>
      </w:pPr>
    </w:p>
    <w:p w14:paraId="4735659F" w14:textId="6A782A5D" w:rsidR="00D92D54" w:rsidRDefault="00D92D54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p w14:paraId="1EFE318A" w14:textId="18BF495C" w:rsidR="00AD5D96" w:rsidRDefault="00AD5D9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p w14:paraId="7AC9E6B4" w14:textId="77777777" w:rsidR="004972B5" w:rsidRDefault="004972B5" w:rsidP="004972B5">
      <w:pPr>
        <w:pStyle w:val="Heading1"/>
        <w:rPr>
          <w:lang w:val="pt-PT"/>
        </w:rPr>
      </w:pPr>
    </w:p>
    <w:p w14:paraId="757A6C00" w14:textId="77777777" w:rsidR="004972B5" w:rsidRDefault="004972B5" w:rsidP="004972B5">
      <w:pPr>
        <w:pStyle w:val="Heading1"/>
        <w:rPr>
          <w:lang w:val="pt-PT"/>
        </w:rPr>
      </w:pPr>
    </w:p>
    <w:p w14:paraId="0D0AA6D9" w14:textId="77777777" w:rsidR="004972B5" w:rsidRDefault="004972B5" w:rsidP="004972B5">
      <w:pPr>
        <w:pStyle w:val="Heading1"/>
        <w:rPr>
          <w:lang w:val="pt-PT"/>
        </w:rPr>
      </w:pPr>
    </w:p>
    <w:p w14:paraId="0418BAA1" w14:textId="4EC30387" w:rsidR="004972B5" w:rsidRDefault="004972B5" w:rsidP="004972B5">
      <w:pPr>
        <w:pStyle w:val="Heading1"/>
        <w:rPr>
          <w:lang w:val="pt-PT"/>
        </w:rPr>
      </w:pPr>
    </w:p>
    <w:p w14:paraId="2A6B3E17" w14:textId="6F39CF58" w:rsidR="004972B5" w:rsidRDefault="004972B5" w:rsidP="004972B5">
      <w:pPr>
        <w:rPr>
          <w:lang w:val="pt-PT"/>
        </w:rPr>
      </w:pPr>
    </w:p>
    <w:p w14:paraId="17D45EC1" w14:textId="77777777" w:rsidR="004972B5" w:rsidRPr="004972B5" w:rsidRDefault="004972B5" w:rsidP="004972B5">
      <w:pPr>
        <w:rPr>
          <w:lang w:val="pt-PT"/>
        </w:rPr>
      </w:pPr>
    </w:p>
    <w:p w14:paraId="4CAE1E08" w14:textId="4943C849" w:rsidR="004972B5" w:rsidRDefault="004972B5" w:rsidP="004972B5">
      <w:pPr>
        <w:pStyle w:val="Heading1"/>
        <w:rPr>
          <w:lang w:val="pt-PT"/>
        </w:rPr>
      </w:pPr>
    </w:p>
    <w:p w14:paraId="48677EDF" w14:textId="457B0F7F" w:rsidR="004972B5" w:rsidRDefault="004972B5" w:rsidP="004972B5">
      <w:pPr>
        <w:rPr>
          <w:lang w:val="pt-PT"/>
        </w:rPr>
      </w:pPr>
    </w:p>
    <w:p w14:paraId="1D0E56DA" w14:textId="4C41E91C" w:rsidR="004972B5" w:rsidRDefault="004972B5" w:rsidP="004972B5">
      <w:pPr>
        <w:rPr>
          <w:lang w:val="pt-PT"/>
        </w:rPr>
      </w:pPr>
    </w:p>
    <w:p w14:paraId="1798C3BF" w14:textId="5A9A3CE5" w:rsidR="00F978F6" w:rsidRDefault="00F978F6" w:rsidP="004972B5">
      <w:pPr>
        <w:rPr>
          <w:lang w:val="pt-PT"/>
        </w:rPr>
      </w:pPr>
    </w:p>
    <w:p w14:paraId="6A1EF41B" w14:textId="77777777" w:rsidR="00F978F6" w:rsidRPr="004972B5" w:rsidRDefault="00F978F6" w:rsidP="004972B5">
      <w:pPr>
        <w:rPr>
          <w:lang w:val="pt-PT"/>
        </w:rPr>
      </w:pPr>
    </w:p>
    <w:p w14:paraId="7D6E1A2C" w14:textId="46D3F6C1" w:rsidR="00AD5D96" w:rsidRDefault="004972B5" w:rsidP="004972B5">
      <w:pPr>
        <w:pStyle w:val="Heading1"/>
        <w:rPr>
          <w:lang w:val="pt-PT"/>
        </w:rPr>
      </w:pPr>
      <w:bookmarkStart w:id="18" w:name="_Toc29049719"/>
      <w:r>
        <w:rPr>
          <w:lang w:val="pt-PT"/>
        </w:rPr>
        <w:lastRenderedPageBreak/>
        <w:t>Anexos</w:t>
      </w:r>
      <w:bookmarkEnd w:id="18"/>
    </w:p>
    <w:p w14:paraId="3FFC3688" w14:textId="77777777" w:rsidR="00AD5D96" w:rsidRPr="00AD5D96" w:rsidRDefault="00AD5D96" w:rsidP="00AD5D96">
      <w:pPr>
        <w:rPr>
          <w:lang w:val="pt-PT"/>
        </w:rPr>
      </w:pPr>
      <w:r w:rsidRPr="00AD5D96">
        <w:rPr>
          <w:lang w:val="pt-PT"/>
        </w:rPr>
        <w:t>o) Anexo / Annex: Código fonte, ficheiros de dados e resultados, e outros elementos úteis que não sejam essenciais ao relatório (não são contabilizados para o limite de 6 a 8 páginas).</w:t>
      </w:r>
    </w:p>
    <w:p w14:paraId="0252DD30" w14:textId="77777777" w:rsidR="00AD5D96" w:rsidRPr="00D22AAD" w:rsidRDefault="00AD5D9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sectPr w:rsidR="00AD5D96" w:rsidRPr="00D22AAD">
      <w:type w:val="continuous"/>
      <w:pgSz w:w="12240" w:h="15840"/>
      <w:pgMar w:top="1440" w:right="1440" w:bottom="1440" w:left="144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70CB89" w14:textId="77777777" w:rsidR="00015C4D" w:rsidRDefault="00015C4D">
      <w:pPr>
        <w:spacing w:before="0" w:line="240" w:lineRule="auto"/>
      </w:pPr>
      <w:r>
        <w:separator/>
      </w:r>
    </w:p>
  </w:endnote>
  <w:endnote w:type="continuationSeparator" w:id="0">
    <w:p w14:paraId="18A990F1" w14:textId="77777777" w:rsidR="00015C4D" w:rsidRDefault="00015C4D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19829" w14:textId="053C0D86" w:rsidR="00F56EE9" w:rsidRDefault="00F56EE9">
    <w:pPr>
      <w:pBdr>
        <w:top w:val="nil"/>
        <w:left w:val="nil"/>
        <w:bottom w:val="nil"/>
        <w:right w:val="nil"/>
        <w:between w:val="nil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E3D0C6" wp14:editId="6CBAC7BC">
              <wp:simplePos x="0" y="0"/>
              <wp:positionH relativeFrom="margin">
                <wp:posOffset>-228600</wp:posOffset>
              </wp:positionH>
              <wp:positionV relativeFrom="paragraph">
                <wp:posOffset>229870</wp:posOffset>
              </wp:positionV>
              <wp:extent cx="6819900" cy="422275"/>
              <wp:effectExtent l="0" t="0" r="0" b="34925"/>
              <wp:wrapNone/>
              <wp:docPr id="1" name="Retâ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19900" cy="422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B4CFD7" w14:textId="450C02B4" w:rsidR="00F56EE9" w:rsidRDefault="00F56EE9" w:rsidP="00D94F9C">
                          <w:pPr>
                            <w:jc w:val="left"/>
                          </w:pP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Programação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em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Lógica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- Iris 4</w:t>
                          </w:r>
                          <w:r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  <w:t xml:space="preserve">           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 w:rsidRPr="00BA5B3D">
                            <w:rPr>
                              <w:color w:val="FFFFFF" w:themeColor="background1"/>
                            </w:rPr>
                            <w:instrText>PAGE</w:instrTex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end"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  <w:t xml:space="preserve">  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0E3D0C6" id="Retângulo 1" o:spid="_x0000_s1026" style="position:absolute;left:0;text-align:left;margin-left:-18pt;margin-top:18.1pt;width:537pt;height:33.25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" filled="f" stroked="f">
              <v:shadow on="t" color="black" opacity="22937f" origin=",.5" offset="0,.63889mm"/>
              <v:textbox>
                <w:txbxContent>
                  <w:p w14:paraId="2EB4CFD7" w14:textId="450C02B4" w:rsidR="00F56EE9" w:rsidRDefault="00F56EE9" w:rsidP="00D94F9C">
                    <w:pPr>
                      <w:jc w:val="left"/>
                    </w:pPr>
                    <w:proofErr w:type="spellStart"/>
                    <w:r w:rsidRPr="00BA5B3D">
                      <w:rPr>
                        <w:color w:val="FFFFFF" w:themeColor="background1"/>
                      </w:rPr>
                      <w:t>Programação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</w:t>
                    </w:r>
                    <w:proofErr w:type="spellStart"/>
                    <w:r w:rsidRPr="00BA5B3D">
                      <w:rPr>
                        <w:color w:val="FFFFFF" w:themeColor="background1"/>
                      </w:rPr>
                      <w:t>em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</w:t>
                    </w:r>
                    <w:proofErr w:type="spellStart"/>
                    <w:r w:rsidRPr="00BA5B3D">
                      <w:rPr>
                        <w:color w:val="FFFFFF" w:themeColor="background1"/>
                      </w:rPr>
                      <w:t>Lógica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- Iris 4</w:t>
                    </w:r>
                    <w:r>
                      <w:rPr>
                        <w:color w:val="FFFFFF" w:themeColor="background1"/>
                      </w:rPr>
                      <w:t xml:space="preserve">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  <w:t xml:space="preserve">           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fldChar w:fldCharType="begin"/>
                    </w:r>
                    <w:r w:rsidRPr="00BA5B3D">
                      <w:rPr>
                        <w:color w:val="FFFFFF" w:themeColor="background1"/>
                      </w:rPr>
                      <w:instrText>PAGE</w:instrText>
                    </w:r>
                    <w:r w:rsidRPr="00BA5B3D">
                      <w:rPr>
                        <w:color w:val="FFFFFF" w:themeColor="background1"/>
                      </w:rPr>
                      <w:fldChar w:fldCharType="separate"/>
                    </w:r>
                    <w:r>
                      <w:rPr>
                        <w:color w:val="FFFFFF" w:themeColor="background1"/>
                      </w:rPr>
                      <w:t>1</w:t>
                    </w:r>
                    <w:r w:rsidRPr="00BA5B3D">
                      <w:rPr>
                        <w:color w:val="FFFFFF" w:themeColor="background1"/>
                      </w:rPr>
                      <w:fldChar w:fldCharType="end"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  <w:t xml:space="preserve">  </w:t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w:drawing>
        <wp:anchor distT="0" distB="0" distL="0" distR="0" simplePos="0" relativeHeight="251661312" behindDoc="1" locked="0" layoutInCell="1" hidden="0" allowOverlap="1" wp14:anchorId="7D77F3AB" wp14:editId="2634F784">
          <wp:simplePos x="0" y="0"/>
          <wp:positionH relativeFrom="page">
            <wp:align>left</wp:align>
          </wp:positionH>
          <wp:positionV relativeFrom="paragraph">
            <wp:posOffset>242570</wp:posOffset>
          </wp:positionV>
          <wp:extent cx="7781925" cy="536575"/>
          <wp:effectExtent l="0" t="0" r="9525" b="0"/>
          <wp:wrapNone/>
          <wp:docPr id="17" name="image9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9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536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  <w:t xml:space="preserve">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EDE46" w14:textId="77777777" w:rsidR="00F56EE9" w:rsidRDefault="00F56EE9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46C02CCA" wp14:editId="55832902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0" name="image4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DDA963" w14:textId="77777777" w:rsidR="00015C4D" w:rsidRDefault="00015C4D">
      <w:pPr>
        <w:spacing w:before="0" w:line="240" w:lineRule="auto"/>
      </w:pPr>
      <w:r>
        <w:separator/>
      </w:r>
    </w:p>
  </w:footnote>
  <w:footnote w:type="continuationSeparator" w:id="0">
    <w:p w14:paraId="19730F77" w14:textId="77777777" w:rsidR="00015C4D" w:rsidRDefault="00015C4D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965FE" w14:textId="77777777" w:rsidR="00F56EE9" w:rsidRDefault="00F56EE9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noProof/>
      </w:rPr>
      <w:drawing>
        <wp:anchor distT="0" distB="0" distL="0" distR="0" simplePos="0" relativeHeight="251658240" behindDoc="0" locked="0" layoutInCell="1" hidden="0" allowOverlap="1" wp14:anchorId="39CC08DD" wp14:editId="637CD123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0" name="image14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4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0EA8216" w14:textId="77777777" w:rsidR="00F56EE9" w:rsidRDefault="00F56EE9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46701729" wp14:editId="55356BDD">
          <wp:extent cx="447675" cy="57150"/>
          <wp:effectExtent l="0" t="0" r="0" b="0"/>
          <wp:docPr id="14" name="image1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 descr="short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C9F48" w14:textId="77777777" w:rsidR="00F56EE9" w:rsidRDefault="00F56EE9">
    <w:pPr>
      <w:pStyle w:val="Title"/>
      <w:jc w:val="right"/>
      <w:rPr>
        <w:sz w:val="28"/>
        <w:szCs w:val="28"/>
      </w:rPr>
    </w:pPr>
    <w:bookmarkStart w:id="2" w:name="_v6s3dh2jbecd" w:colFirst="0" w:colLast="0"/>
    <w:bookmarkEnd w:id="2"/>
    <w:r>
      <w:rPr>
        <w:sz w:val="28"/>
        <w:szCs w:val="28"/>
      </w:rPr>
      <w:t>2019/2020</w:t>
    </w:r>
    <w:r>
      <w:rPr>
        <w:noProof/>
      </w:rPr>
      <w:drawing>
        <wp:anchor distT="0" distB="0" distL="0" distR="0" simplePos="0" relativeHeight="251659264" behindDoc="0" locked="0" layoutInCell="1" hidden="0" allowOverlap="1" wp14:anchorId="126AAD6B" wp14:editId="218BAC6D">
          <wp:simplePos x="0" y="0"/>
          <wp:positionH relativeFrom="column">
            <wp:posOffset>0</wp:posOffset>
          </wp:positionH>
          <wp:positionV relativeFrom="paragraph">
            <wp:posOffset>556674</wp:posOffset>
          </wp:positionV>
          <wp:extent cx="1985963" cy="614901"/>
          <wp:effectExtent l="0" t="0" r="0" b="0"/>
          <wp:wrapSquare wrapText="bothSides" distT="0" distB="0" distL="0" distR="0"/>
          <wp:docPr id="18" name="image8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5963" cy="6149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0" locked="0" layoutInCell="1" hidden="0" allowOverlap="1" wp14:anchorId="0662A12D" wp14:editId="10CDEB15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9" name="image10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horizontal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8F0AEB"/>
    <w:multiLevelType w:val="multilevel"/>
    <w:tmpl w:val="08C2381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MDAyNbY0NLE0srBQ0lEKTi0uzszPAymwqAUAkjO7YCwAAAA="/>
  </w:docVars>
  <w:rsids>
    <w:rsidRoot w:val="00933F23"/>
    <w:rsid w:val="00000863"/>
    <w:rsid w:val="00015C4D"/>
    <w:rsid w:val="0003300E"/>
    <w:rsid w:val="00060700"/>
    <w:rsid w:val="00065AC1"/>
    <w:rsid w:val="00090599"/>
    <w:rsid w:val="000A57FF"/>
    <w:rsid w:val="000A5F26"/>
    <w:rsid w:val="000E5686"/>
    <w:rsid w:val="00154EDE"/>
    <w:rsid w:val="00187138"/>
    <w:rsid w:val="001E1818"/>
    <w:rsid w:val="00241AB0"/>
    <w:rsid w:val="0028519E"/>
    <w:rsid w:val="002871C0"/>
    <w:rsid w:val="002B3219"/>
    <w:rsid w:val="002E0B9D"/>
    <w:rsid w:val="00341E00"/>
    <w:rsid w:val="00353C1F"/>
    <w:rsid w:val="0041238A"/>
    <w:rsid w:val="00423449"/>
    <w:rsid w:val="00457C74"/>
    <w:rsid w:val="004972B5"/>
    <w:rsid w:val="004C44E6"/>
    <w:rsid w:val="0051421E"/>
    <w:rsid w:val="00571AF9"/>
    <w:rsid w:val="005B7591"/>
    <w:rsid w:val="00602721"/>
    <w:rsid w:val="00602F8B"/>
    <w:rsid w:val="00606297"/>
    <w:rsid w:val="006508E2"/>
    <w:rsid w:val="00786A16"/>
    <w:rsid w:val="008E2F11"/>
    <w:rsid w:val="00905032"/>
    <w:rsid w:val="00933F23"/>
    <w:rsid w:val="00956F7D"/>
    <w:rsid w:val="00981D0C"/>
    <w:rsid w:val="00AD5D96"/>
    <w:rsid w:val="00BA25EC"/>
    <w:rsid w:val="00BA5B3D"/>
    <w:rsid w:val="00BB7C7E"/>
    <w:rsid w:val="00BC1B08"/>
    <w:rsid w:val="00BF285B"/>
    <w:rsid w:val="00C23358"/>
    <w:rsid w:val="00C739FD"/>
    <w:rsid w:val="00C82479"/>
    <w:rsid w:val="00CC15DC"/>
    <w:rsid w:val="00CE6784"/>
    <w:rsid w:val="00D22AAD"/>
    <w:rsid w:val="00D74287"/>
    <w:rsid w:val="00D92D54"/>
    <w:rsid w:val="00D94F9C"/>
    <w:rsid w:val="00DC37EA"/>
    <w:rsid w:val="00EC3346"/>
    <w:rsid w:val="00F46F48"/>
    <w:rsid w:val="00F56EE9"/>
    <w:rsid w:val="00F97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011D82"/>
  <w15:docId w15:val="{82C16F38-BD61-40A3-AB52-4B7EF48AD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roxima Nova" w:eastAsia="Proxima Nova" w:hAnsi="Proxima Nova" w:cs="Proxima Nova"/>
        <w:sz w:val="22"/>
        <w:szCs w:val="22"/>
        <w:lang w:val="en" w:eastAsia="pt-PT" w:bidi="ar-SA"/>
      </w:rPr>
    </w:rPrDefault>
    <w:pPrDefault>
      <w:pPr>
        <w:spacing w:before="200" w:line="300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871C0"/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2871C0"/>
    <w:pPr>
      <w:keepNext/>
      <w:keepLines/>
      <w:spacing w:before="480"/>
      <w:outlineLvl w:val="0"/>
    </w:pPr>
    <w:rPr>
      <w:rFonts w:asciiTheme="majorHAnsi" w:hAnsiTheme="majorHAnsi"/>
      <w:b/>
      <w:color w:val="A61C00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color w:val="A61C00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02F8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02F8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602F8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B3D"/>
  </w:style>
  <w:style w:type="paragraph" w:styleId="Footer">
    <w:name w:val="footer"/>
    <w:basedOn w:val="Normal"/>
    <w:link w:val="FooterCha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B3D"/>
  </w:style>
  <w:style w:type="character" w:styleId="UnresolvedMention">
    <w:name w:val="Unresolved Mention"/>
    <w:basedOn w:val="DefaultParagraphFont"/>
    <w:uiPriority w:val="99"/>
    <w:semiHidden/>
    <w:unhideWhenUsed/>
    <w:rsid w:val="00D92D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9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3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4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7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6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4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46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0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4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1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7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4</TotalTime>
  <Pages>10</Pages>
  <Words>758</Words>
  <Characters>4098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or Sousa</dc:creator>
  <cp:lastModifiedBy>Sílvia Rocha</cp:lastModifiedBy>
  <cp:revision>19</cp:revision>
  <cp:lastPrinted>2019-10-20T21:29:00Z</cp:lastPrinted>
  <dcterms:created xsi:type="dcterms:W3CDTF">2019-10-18T16:32:00Z</dcterms:created>
  <dcterms:modified xsi:type="dcterms:W3CDTF">2020-01-04T17:15:00Z</dcterms:modified>
</cp:coreProperties>
</file>